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5155" w:rsidRDefault="000F5155" w:rsidP="000F5155">
      <w:pPr>
        <w:jc w:val="center"/>
        <w:rPr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78"/>
      </w:tblGrid>
      <w:tr w:rsidR="000F5155">
        <w:tc>
          <w:tcPr>
            <w:tcW w:w="9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5155" w:rsidRDefault="000F5155" w:rsidP="00036B5D">
            <w:pPr>
              <w:spacing w:before="12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TTIVITA’ DEI DOTTORANDI</w:t>
            </w:r>
            <w:r w:rsidR="00036B5D">
              <w:rPr>
                <w:b/>
                <w:bCs/>
                <w:sz w:val="20"/>
                <w:szCs w:val="20"/>
              </w:rPr>
              <w:t xml:space="preserve"> – DOTTORATO IN INGEGNERIA INDUSTRIALE</w:t>
            </w:r>
          </w:p>
          <w:p w:rsidR="000F5155" w:rsidRPr="00C648FD" w:rsidRDefault="000F5155" w:rsidP="00011DF8">
            <w:pPr>
              <w:spacing w:after="120"/>
              <w:jc w:val="center"/>
              <w:rPr>
                <w:sz w:val="40"/>
                <w:szCs w:val="40"/>
              </w:rPr>
            </w:pPr>
            <w:r w:rsidRPr="00036B5D">
              <w:rPr>
                <w:b/>
                <w:bCs/>
                <w:sz w:val="28"/>
                <w:szCs w:val="40"/>
              </w:rPr>
              <w:t xml:space="preserve">RELAZIONE </w:t>
            </w:r>
            <w:r w:rsidR="00011DF8">
              <w:rPr>
                <w:b/>
                <w:bCs/>
                <w:sz w:val="28"/>
                <w:szCs w:val="40"/>
              </w:rPr>
              <w:t xml:space="preserve">FINALE </w:t>
            </w:r>
            <w:r w:rsidRPr="00036B5D">
              <w:rPr>
                <w:b/>
                <w:bCs/>
                <w:sz w:val="28"/>
                <w:szCs w:val="40"/>
              </w:rPr>
              <w:t>(</w:t>
            </w:r>
            <w:r w:rsidR="00413956" w:rsidRPr="00036B5D">
              <w:rPr>
                <w:b/>
                <w:bCs/>
                <w:sz w:val="28"/>
                <w:szCs w:val="40"/>
              </w:rPr>
              <w:t xml:space="preserve"> </w:t>
            </w:r>
            <w:r w:rsidRPr="00036B5D">
              <w:rPr>
                <w:b/>
                <w:bCs/>
                <w:sz w:val="28"/>
                <w:szCs w:val="40"/>
              </w:rPr>
              <w:t>ANNO</w:t>
            </w:r>
            <w:r w:rsidR="00413956" w:rsidRPr="00036B5D">
              <w:rPr>
                <w:b/>
                <w:bCs/>
                <w:sz w:val="28"/>
                <w:szCs w:val="40"/>
              </w:rPr>
              <w:t xml:space="preserve"> </w:t>
            </w:r>
            <w:r w:rsidR="00842D38">
              <w:rPr>
                <w:b/>
                <w:bCs/>
                <w:sz w:val="28"/>
                <w:szCs w:val="40"/>
              </w:rPr>
              <w:t>___</w:t>
            </w:r>
            <w:r w:rsidR="00D33ABB" w:rsidRPr="00036B5D">
              <w:rPr>
                <w:b/>
                <w:bCs/>
                <w:sz w:val="28"/>
                <w:szCs w:val="40"/>
              </w:rPr>
              <w:t xml:space="preserve"> </w:t>
            </w:r>
            <w:r w:rsidRPr="00036B5D">
              <w:rPr>
                <w:b/>
                <w:bCs/>
                <w:sz w:val="28"/>
                <w:szCs w:val="40"/>
              </w:rPr>
              <w:t>)</w:t>
            </w:r>
          </w:p>
        </w:tc>
      </w:tr>
    </w:tbl>
    <w:p w:rsidR="000F5155" w:rsidRDefault="000F5155" w:rsidP="000F5155">
      <w:pPr>
        <w:rPr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78"/>
      </w:tblGrid>
      <w:tr w:rsidR="000F5155">
        <w:tc>
          <w:tcPr>
            <w:tcW w:w="9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4BE1" w:rsidRDefault="00D33ABB" w:rsidP="00036B5D">
            <w:pPr>
              <w:spacing w:before="120"/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DOTTORANDO</w:t>
            </w:r>
            <w:r w:rsidR="000F5155">
              <w:rPr>
                <w:sz w:val="20"/>
                <w:szCs w:val="20"/>
              </w:rPr>
              <w:t>:</w:t>
            </w:r>
            <w:r w:rsidR="00036B5D">
              <w:rPr>
                <w:sz w:val="20"/>
                <w:szCs w:val="20"/>
              </w:rPr>
              <w:t xml:space="preserve">   </w:t>
            </w:r>
            <w:proofErr w:type="gramEnd"/>
            <w:r w:rsidR="00036B5D">
              <w:rPr>
                <w:sz w:val="20"/>
                <w:szCs w:val="20"/>
              </w:rPr>
              <w:t xml:space="preserve">                                                         Ciclo XXX…                 </w:t>
            </w:r>
            <w:r w:rsidR="00036B5D" w:rsidRPr="005F6657">
              <w:rPr>
                <w:sz w:val="20"/>
                <w:szCs w:val="20"/>
              </w:rPr>
              <w:t>CURRICU</w:t>
            </w:r>
            <w:r w:rsidR="00036B5D" w:rsidRPr="00011DF8">
              <w:rPr>
                <w:sz w:val="20"/>
                <w:szCs w:val="20"/>
              </w:rPr>
              <w:t>LUM (sigla):</w:t>
            </w:r>
          </w:p>
          <w:p w:rsidR="000F5155" w:rsidRDefault="000F5155" w:rsidP="005F6657">
            <w:pPr>
              <w:rPr>
                <w:sz w:val="20"/>
                <w:szCs w:val="20"/>
              </w:rPr>
            </w:pPr>
          </w:p>
        </w:tc>
      </w:tr>
    </w:tbl>
    <w:p w:rsidR="000F5155" w:rsidRDefault="000F5155" w:rsidP="000F5155">
      <w:pPr>
        <w:rPr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78"/>
      </w:tblGrid>
      <w:tr w:rsidR="000F5155">
        <w:tc>
          <w:tcPr>
            <w:tcW w:w="977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F14BE1" w:rsidRDefault="00F14BE1" w:rsidP="000F5155">
            <w:pPr>
              <w:rPr>
                <w:sz w:val="20"/>
                <w:szCs w:val="20"/>
              </w:rPr>
            </w:pPr>
          </w:p>
        </w:tc>
      </w:tr>
      <w:tr w:rsidR="000F5155">
        <w:tc>
          <w:tcPr>
            <w:tcW w:w="97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14BE1" w:rsidRDefault="000F5155" w:rsidP="005F665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RGOMENTO </w:t>
            </w:r>
            <w:r w:rsidR="00036B5D">
              <w:rPr>
                <w:sz w:val="20"/>
                <w:szCs w:val="20"/>
              </w:rPr>
              <w:t>O TITOLO</w:t>
            </w:r>
            <w:r w:rsidR="00842D38">
              <w:rPr>
                <w:sz w:val="20"/>
                <w:szCs w:val="20"/>
              </w:rPr>
              <w:t>*</w:t>
            </w:r>
            <w:r w:rsidR="00036B5D">
              <w:rPr>
                <w:sz w:val="20"/>
                <w:szCs w:val="20"/>
              </w:rPr>
              <w:t xml:space="preserve"> (</w:t>
            </w:r>
            <w:r w:rsidR="00842D38">
              <w:rPr>
                <w:sz w:val="20"/>
                <w:szCs w:val="20"/>
              </w:rPr>
              <w:t>*</w:t>
            </w:r>
            <w:r w:rsidR="00036B5D" w:rsidRPr="0038612F">
              <w:rPr>
                <w:sz w:val="20"/>
                <w:szCs w:val="20"/>
                <w:u w:val="single"/>
              </w:rPr>
              <w:t>solo per i cicli in chiusura</w:t>
            </w:r>
            <w:r w:rsidR="00036B5D">
              <w:rPr>
                <w:sz w:val="20"/>
                <w:szCs w:val="20"/>
              </w:rPr>
              <w:t xml:space="preserve">) </w:t>
            </w:r>
            <w:r>
              <w:rPr>
                <w:sz w:val="20"/>
                <w:szCs w:val="20"/>
              </w:rPr>
              <w:t>DELLA</w:t>
            </w:r>
            <w:r w:rsidR="00957563">
              <w:rPr>
                <w:sz w:val="20"/>
                <w:szCs w:val="20"/>
              </w:rPr>
              <w:t xml:space="preserve"> TESI DI DOTTORATO</w:t>
            </w:r>
            <w:r w:rsidR="005F6657">
              <w:rPr>
                <w:sz w:val="20"/>
                <w:szCs w:val="20"/>
              </w:rPr>
              <w:t>:</w:t>
            </w:r>
          </w:p>
          <w:p w:rsidR="00036B5D" w:rsidRDefault="00036B5D" w:rsidP="005F6657">
            <w:pPr>
              <w:rPr>
                <w:sz w:val="20"/>
                <w:szCs w:val="20"/>
              </w:rPr>
            </w:pPr>
          </w:p>
          <w:p w:rsidR="00036B5D" w:rsidRDefault="00036B5D" w:rsidP="005F6657">
            <w:pPr>
              <w:rPr>
                <w:sz w:val="20"/>
                <w:szCs w:val="20"/>
              </w:rPr>
            </w:pPr>
          </w:p>
          <w:p w:rsidR="005F6657" w:rsidRDefault="005F6657" w:rsidP="005F6657">
            <w:pPr>
              <w:rPr>
                <w:sz w:val="20"/>
                <w:szCs w:val="20"/>
              </w:rPr>
            </w:pPr>
          </w:p>
        </w:tc>
      </w:tr>
      <w:tr w:rsidR="000F5155" w:rsidTr="00036B5D">
        <w:tc>
          <w:tcPr>
            <w:tcW w:w="97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F5155" w:rsidRDefault="000F5155" w:rsidP="005F665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UTOR</w:t>
            </w:r>
            <w:r w:rsidR="00957563">
              <w:rPr>
                <w:sz w:val="20"/>
                <w:szCs w:val="20"/>
              </w:rPr>
              <w:t>:</w:t>
            </w:r>
            <w:r w:rsidR="00036B5D">
              <w:rPr>
                <w:sz w:val="20"/>
                <w:szCs w:val="20"/>
              </w:rPr>
              <w:t xml:space="preserve">                                                                              CO-TUTOR:</w:t>
            </w:r>
          </w:p>
        </w:tc>
      </w:tr>
      <w:tr w:rsidR="00036B5D" w:rsidTr="00036B5D">
        <w:tc>
          <w:tcPr>
            <w:tcW w:w="97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36B5D" w:rsidRDefault="00036B5D" w:rsidP="005F6657">
            <w:pPr>
              <w:rPr>
                <w:sz w:val="20"/>
                <w:szCs w:val="20"/>
              </w:rPr>
            </w:pPr>
          </w:p>
        </w:tc>
      </w:tr>
      <w:tr w:rsidR="00036B5D">
        <w:tc>
          <w:tcPr>
            <w:tcW w:w="97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6B5D" w:rsidRDefault="00036B5D" w:rsidP="005F665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ALUTATORI (se già individuati; indicare anche mail):</w:t>
            </w:r>
          </w:p>
          <w:p w:rsidR="00036B5D" w:rsidRDefault="00036B5D" w:rsidP="005F6657">
            <w:pPr>
              <w:rPr>
                <w:sz w:val="20"/>
                <w:szCs w:val="20"/>
              </w:rPr>
            </w:pPr>
          </w:p>
          <w:p w:rsidR="00036B5D" w:rsidRDefault="00036B5D" w:rsidP="005F665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1:</w:t>
            </w:r>
          </w:p>
          <w:p w:rsidR="00036B5D" w:rsidRDefault="00036B5D" w:rsidP="00036B5D">
            <w:pPr>
              <w:spacing w:before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2:</w:t>
            </w:r>
          </w:p>
          <w:p w:rsidR="00036B5D" w:rsidRDefault="00036B5D" w:rsidP="005F6657">
            <w:pPr>
              <w:rPr>
                <w:sz w:val="20"/>
                <w:szCs w:val="20"/>
              </w:rPr>
            </w:pPr>
          </w:p>
        </w:tc>
      </w:tr>
    </w:tbl>
    <w:p w:rsidR="000F5155" w:rsidRDefault="000F5155" w:rsidP="000F5155">
      <w:pPr>
        <w:rPr>
          <w:sz w:val="20"/>
          <w:szCs w:val="20"/>
        </w:rPr>
      </w:pPr>
    </w:p>
    <w:p w:rsidR="000F5155" w:rsidRPr="00DA6A36" w:rsidRDefault="000F5155" w:rsidP="000F5155">
      <w:pPr>
        <w:rPr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78"/>
      </w:tblGrid>
      <w:tr w:rsidR="006D7862" w:rsidRPr="00CE53D0">
        <w:trPr>
          <w:trHeight w:val="470"/>
        </w:trPr>
        <w:tc>
          <w:tcPr>
            <w:tcW w:w="977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E53D0" w:rsidRDefault="00CA2C85" w:rsidP="005F6657">
            <w:pPr>
              <w:rPr>
                <w:b/>
                <w:sz w:val="20"/>
                <w:szCs w:val="20"/>
              </w:rPr>
            </w:pPr>
            <w:r w:rsidRPr="005F6657">
              <w:rPr>
                <w:b/>
                <w:sz w:val="20"/>
                <w:szCs w:val="20"/>
              </w:rPr>
              <w:t>Pubblicazioni</w:t>
            </w:r>
            <w:r w:rsidR="005F6657" w:rsidRPr="005F6657">
              <w:rPr>
                <w:b/>
                <w:sz w:val="20"/>
                <w:szCs w:val="20"/>
              </w:rPr>
              <w:t>:</w:t>
            </w:r>
          </w:p>
          <w:p w:rsidR="004353BB" w:rsidRDefault="004353BB" w:rsidP="005F6657">
            <w:pPr>
              <w:rPr>
                <w:b/>
                <w:sz w:val="20"/>
                <w:szCs w:val="20"/>
              </w:rPr>
            </w:pPr>
          </w:p>
          <w:p w:rsidR="004353BB" w:rsidRPr="004353BB" w:rsidRDefault="004353BB" w:rsidP="005F6657">
            <w:pPr>
              <w:rPr>
                <w:sz w:val="20"/>
                <w:szCs w:val="20"/>
                <w:u w:val="single"/>
              </w:rPr>
            </w:pPr>
            <w:r w:rsidRPr="004353BB">
              <w:rPr>
                <w:sz w:val="20"/>
                <w:szCs w:val="20"/>
                <w:u w:val="single"/>
              </w:rPr>
              <w:t>Congressi nazionali:</w:t>
            </w:r>
          </w:p>
          <w:p w:rsidR="004353BB" w:rsidRDefault="004353BB" w:rsidP="005F6657">
            <w:pPr>
              <w:rPr>
                <w:sz w:val="20"/>
                <w:szCs w:val="20"/>
                <w:u w:val="single"/>
              </w:rPr>
            </w:pPr>
          </w:p>
          <w:p w:rsidR="00036B5D" w:rsidRPr="004353BB" w:rsidRDefault="00036B5D" w:rsidP="005F6657">
            <w:pPr>
              <w:rPr>
                <w:sz w:val="20"/>
                <w:szCs w:val="20"/>
                <w:u w:val="single"/>
              </w:rPr>
            </w:pPr>
          </w:p>
          <w:p w:rsidR="004353BB" w:rsidRPr="004353BB" w:rsidRDefault="004353BB" w:rsidP="005F6657">
            <w:pPr>
              <w:rPr>
                <w:sz w:val="20"/>
                <w:szCs w:val="20"/>
                <w:u w:val="single"/>
              </w:rPr>
            </w:pPr>
            <w:r w:rsidRPr="004353BB">
              <w:rPr>
                <w:sz w:val="20"/>
                <w:szCs w:val="20"/>
                <w:u w:val="single"/>
              </w:rPr>
              <w:t>Congressi internazionali:</w:t>
            </w:r>
          </w:p>
          <w:p w:rsidR="004353BB" w:rsidRPr="004353BB" w:rsidRDefault="004353BB" w:rsidP="005F6657">
            <w:pPr>
              <w:rPr>
                <w:sz w:val="20"/>
                <w:szCs w:val="20"/>
                <w:u w:val="single"/>
              </w:rPr>
            </w:pPr>
          </w:p>
          <w:p w:rsidR="004353BB" w:rsidRPr="004353BB" w:rsidRDefault="004353BB" w:rsidP="005F6657">
            <w:pPr>
              <w:rPr>
                <w:sz w:val="20"/>
                <w:szCs w:val="20"/>
                <w:u w:val="single"/>
              </w:rPr>
            </w:pPr>
          </w:p>
          <w:p w:rsidR="004353BB" w:rsidRPr="004353BB" w:rsidRDefault="004353BB" w:rsidP="005F6657">
            <w:pPr>
              <w:rPr>
                <w:sz w:val="20"/>
                <w:szCs w:val="20"/>
                <w:u w:val="single"/>
              </w:rPr>
            </w:pPr>
            <w:r w:rsidRPr="004353BB">
              <w:rPr>
                <w:sz w:val="20"/>
                <w:szCs w:val="20"/>
                <w:u w:val="single"/>
              </w:rPr>
              <w:t xml:space="preserve">Riviste nazionali con </w:t>
            </w:r>
            <w:proofErr w:type="spellStart"/>
            <w:r w:rsidRPr="004353BB">
              <w:rPr>
                <w:sz w:val="20"/>
                <w:szCs w:val="20"/>
                <w:u w:val="single"/>
              </w:rPr>
              <w:t>referee</w:t>
            </w:r>
            <w:proofErr w:type="spellEnd"/>
            <w:r w:rsidRPr="004353BB">
              <w:rPr>
                <w:sz w:val="20"/>
                <w:szCs w:val="20"/>
                <w:u w:val="single"/>
              </w:rPr>
              <w:t>:</w:t>
            </w:r>
          </w:p>
          <w:p w:rsidR="004353BB" w:rsidRPr="004353BB" w:rsidRDefault="004353BB" w:rsidP="005F6657">
            <w:pPr>
              <w:rPr>
                <w:sz w:val="20"/>
                <w:szCs w:val="20"/>
                <w:u w:val="single"/>
              </w:rPr>
            </w:pPr>
          </w:p>
          <w:p w:rsidR="004353BB" w:rsidRPr="004353BB" w:rsidRDefault="004353BB" w:rsidP="005F6657">
            <w:pPr>
              <w:rPr>
                <w:sz w:val="20"/>
                <w:szCs w:val="20"/>
                <w:u w:val="single"/>
              </w:rPr>
            </w:pPr>
          </w:p>
          <w:p w:rsidR="004353BB" w:rsidRPr="004353BB" w:rsidRDefault="004353BB" w:rsidP="005F6657">
            <w:pPr>
              <w:rPr>
                <w:sz w:val="20"/>
                <w:szCs w:val="20"/>
                <w:u w:val="single"/>
              </w:rPr>
            </w:pPr>
            <w:r w:rsidRPr="004353BB">
              <w:rPr>
                <w:sz w:val="20"/>
                <w:szCs w:val="20"/>
                <w:u w:val="single"/>
              </w:rPr>
              <w:t xml:space="preserve">Riviste internazionali con </w:t>
            </w:r>
            <w:proofErr w:type="spellStart"/>
            <w:r w:rsidRPr="004353BB">
              <w:rPr>
                <w:sz w:val="20"/>
                <w:szCs w:val="20"/>
                <w:u w:val="single"/>
              </w:rPr>
              <w:t>referee</w:t>
            </w:r>
            <w:proofErr w:type="spellEnd"/>
            <w:r w:rsidRPr="004353BB">
              <w:rPr>
                <w:sz w:val="20"/>
                <w:szCs w:val="20"/>
                <w:u w:val="single"/>
              </w:rPr>
              <w:t>:</w:t>
            </w:r>
          </w:p>
          <w:p w:rsidR="004353BB" w:rsidRPr="004353BB" w:rsidRDefault="004353BB" w:rsidP="005F6657">
            <w:pPr>
              <w:rPr>
                <w:sz w:val="20"/>
                <w:szCs w:val="20"/>
                <w:u w:val="single"/>
              </w:rPr>
            </w:pPr>
          </w:p>
          <w:p w:rsidR="004353BB" w:rsidRDefault="004353BB" w:rsidP="005F6657">
            <w:pPr>
              <w:rPr>
                <w:b/>
                <w:sz w:val="20"/>
                <w:szCs w:val="20"/>
              </w:rPr>
            </w:pPr>
          </w:p>
          <w:p w:rsidR="004353BB" w:rsidRPr="005F6657" w:rsidRDefault="004353BB" w:rsidP="005F6657">
            <w:pPr>
              <w:rPr>
                <w:b/>
                <w:sz w:val="20"/>
                <w:szCs w:val="20"/>
              </w:rPr>
            </w:pPr>
          </w:p>
        </w:tc>
      </w:tr>
    </w:tbl>
    <w:p w:rsidR="006D7862" w:rsidRPr="00011DF8" w:rsidRDefault="006D7862" w:rsidP="000F5155">
      <w:pPr>
        <w:rPr>
          <w:sz w:val="20"/>
          <w:szCs w:val="20"/>
        </w:rPr>
      </w:pPr>
    </w:p>
    <w:tbl>
      <w:tblPr>
        <w:tblW w:w="9854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8"/>
        <w:gridCol w:w="9778"/>
        <w:gridCol w:w="38"/>
      </w:tblGrid>
      <w:tr w:rsidR="000F5155">
        <w:trPr>
          <w:gridBefore w:val="1"/>
          <w:gridAfter w:val="1"/>
          <w:wBefore w:w="38" w:type="dxa"/>
          <w:wAfter w:w="38" w:type="dxa"/>
        </w:trPr>
        <w:tc>
          <w:tcPr>
            <w:tcW w:w="977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0F5155" w:rsidRDefault="000F5155" w:rsidP="000F5155">
            <w:pPr>
              <w:pStyle w:val="Titolo1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ATTIVITA' SCIENTIFICA</w:t>
            </w:r>
          </w:p>
        </w:tc>
      </w:tr>
      <w:tr w:rsidR="000F5155" w:rsidRPr="000A094C">
        <w:trPr>
          <w:gridBefore w:val="1"/>
          <w:gridAfter w:val="1"/>
          <w:wBefore w:w="38" w:type="dxa"/>
          <w:wAfter w:w="38" w:type="dxa"/>
        </w:trPr>
        <w:tc>
          <w:tcPr>
            <w:tcW w:w="97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5155" w:rsidRDefault="000F5155" w:rsidP="00E65FF5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Descrizione dell'attività svolta nell’anno e dei risultati ottenuti)</w:t>
            </w:r>
          </w:p>
          <w:p w:rsidR="00AB5C1C" w:rsidRDefault="00AB5C1C" w:rsidP="00E65FF5">
            <w:pPr>
              <w:jc w:val="both"/>
              <w:rPr>
                <w:sz w:val="20"/>
                <w:szCs w:val="20"/>
              </w:rPr>
            </w:pPr>
          </w:p>
          <w:p w:rsidR="004353BB" w:rsidRDefault="004353BB" w:rsidP="00E65FF5">
            <w:pPr>
              <w:jc w:val="both"/>
              <w:rPr>
                <w:sz w:val="20"/>
                <w:szCs w:val="20"/>
              </w:rPr>
            </w:pPr>
          </w:p>
          <w:p w:rsidR="004353BB" w:rsidRDefault="004353BB" w:rsidP="00E65FF5">
            <w:pPr>
              <w:jc w:val="both"/>
              <w:rPr>
                <w:sz w:val="20"/>
                <w:szCs w:val="20"/>
              </w:rPr>
            </w:pPr>
          </w:p>
          <w:p w:rsidR="00036B5D" w:rsidRDefault="00036B5D" w:rsidP="00E65FF5">
            <w:pPr>
              <w:jc w:val="both"/>
              <w:rPr>
                <w:sz w:val="20"/>
                <w:szCs w:val="20"/>
              </w:rPr>
            </w:pPr>
          </w:p>
          <w:p w:rsidR="00036B5D" w:rsidRDefault="00036B5D" w:rsidP="00E65FF5">
            <w:pPr>
              <w:jc w:val="both"/>
              <w:rPr>
                <w:sz w:val="20"/>
                <w:szCs w:val="20"/>
              </w:rPr>
            </w:pPr>
          </w:p>
          <w:p w:rsidR="00036B5D" w:rsidRDefault="00036B5D" w:rsidP="00E65FF5">
            <w:pPr>
              <w:jc w:val="both"/>
              <w:rPr>
                <w:sz w:val="20"/>
                <w:szCs w:val="20"/>
              </w:rPr>
            </w:pPr>
          </w:p>
          <w:p w:rsidR="00036B5D" w:rsidRDefault="00036B5D" w:rsidP="00E65FF5">
            <w:pPr>
              <w:jc w:val="both"/>
              <w:rPr>
                <w:sz w:val="20"/>
                <w:szCs w:val="20"/>
              </w:rPr>
            </w:pPr>
          </w:p>
          <w:p w:rsidR="00036B5D" w:rsidRDefault="00036B5D" w:rsidP="00E65FF5">
            <w:pPr>
              <w:jc w:val="both"/>
              <w:rPr>
                <w:sz w:val="20"/>
                <w:szCs w:val="20"/>
              </w:rPr>
            </w:pPr>
          </w:p>
          <w:p w:rsidR="00036B5D" w:rsidRDefault="00036B5D" w:rsidP="00E65FF5">
            <w:pPr>
              <w:jc w:val="both"/>
              <w:rPr>
                <w:sz w:val="20"/>
                <w:szCs w:val="20"/>
              </w:rPr>
            </w:pPr>
          </w:p>
          <w:p w:rsidR="00036B5D" w:rsidRDefault="00036B5D" w:rsidP="00E65FF5">
            <w:pPr>
              <w:jc w:val="both"/>
              <w:rPr>
                <w:sz w:val="20"/>
                <w:szCs w:val="20"/>
              </w:rPr>
            </w:pPr>
          </w:p>
          <w:p w:rsidR="00842D38" w:rsidRPr="00842D38" w:rsidRDefault="00842D38" w:rsidP="00842D38">
            <w:pPr>
              <w:adjustRightInd w:val="0"/>
              <w:spacing w:line="360" w:lineRule="auto"/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</w:t>
            </w:r>
            <w:r w:rsidRPr="00842D38">
              <w:rPr>
                <w:b/>
                <w:sz w:val="22"/>
                <w:szCs w:val="22"/>
              </w:rPr>
              <w:t>oggiorno di studio/ricerca all’ estero</w:t>
            </w:r>
          </w:p>
          <w:p w:rsidR="00842D38" w:rsidRPr="00842D38" w:rsidRDefault="00842D38" w:rsidP="00842D38">
            <w:pPr>
              <w:adjustRightInd w:val="0"/>
              <w:spacing w:line="360" w:lineRule="auto"/>
              <w:jc w:val="both"/>
              <w:rPr>
                <w:i/>
                <w:sz w:val="18"/>
                <w:szCs w:val="22"/>
              </w:rPr>
            </w:pPr>
            <w:r w:rsidRPr="00842D38">
              <w:rPr>
                <w:i/>
                <w:sz w:val="18"/>
                <w:szCs w:val="22"/>
              </w:rPr>
              <w:t>(specificare luogo, nome dell’Istituzione, tutore, periodo del soggiorno</w:t>
            </w:r>
            <w:r>
              <w:rPr>
                <w:i/>
                <w:sz w:val="18"/>
                <w:szCs w:val="22"/>
              </w:rPr>
              <w:t>; cancellare se non ancora effettuato</w:t>
            </w:r>
            <w:r w:rsidRPr="00842D38">
              <w:rPr>
                <w:i/>
                <w:sz w:val="18"/>
                <w:szCs w:val="22"/>
              </w:rPr>
              <w:t>)</w:t>
            </w:r>
          </w:p>
          <w:p w:rsidR="004353BB" w:rsidRDefault="004353BB" w:rsidP="00E65FF5">
            <w:pPr>
              <w:jc w:val="both"/>
              <w:rPr>
                <w:sz w:val="20"/>
                <w:szCs w:val="20"/>
              </w:rPr>
            </w:pPr>
          </w:p>
          <w:p w:rsidR="004353BB" w:rsidRDefault="004353BB" w:rsidP="00E65FF5">
            <w:pPr>
              <w:jc w:val="both"/>
              <w:rPr>
                <w:sz w:val="20"/>
                <w:szCs w:val="20"/>
              </w:rPr>
            </w:pPr>
          </w:p>
          <w:p w:rsidR="00036B5D" w:rsidRDefault="00036B5D" w:rsidP="00E65FF5">
            <w:pPr>
              <w:jc w:val="both"/>
              <w:rPr>
                <w:sz w:val="20"/>
                <w:szCs w:val="20"/>
              </w:rPr>
            </w:pPr>
          </w:p>
          <w:p w:rsidR="00036B5D" w:rsidRDefault="00036B5D" w:rsidP="00E65FF5">
            <w:pPr>
              <w:jc w:val="both"/>
              <w:rPr>
                <w:sz w:val="20"/>
                <w:szCs w:val="20"/>
              </w:rPr>
            </w:pPr>
          </w:p>
          <w:p w:rsidR="00036B5D" w:rsidRDefault="00036B5D" w:rsidP="00E65FF5">
            <w:pPr>
              <w:jc w:val="both"/>
              <w:rPr>
                <w:sz w:val="20"/>
                <w:szCs w:val="20"/>
              </w:rPr>
            </w:pPr>
          </w:p>
          <w:p w:rsidR="00AB5C1C" w:rsidRPr="00011DF8" w:rsidRDefault="00AB5C1C" w:rsidP="005F6657">
            <w:pPr>
              <w:jc w:val="both"/>
              <w:rPr>
                <w:lang w:eastAsia="en-US"/>
              </w:rPr>
            </w:pPr>
          </w:p>
        </w:tc>
      </w:tr>
      <w:tr w:rsidR="00C648FD" w:rsidRPr="001739DD">
        <w:tblPrEx>
          <w:tblBorders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trHeight w:val="300"/>
        </w:trPr>
        <w:tc>
          <w:tcPr>
            <w:tcW w:w="985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C648FD" w:rsidRPr="00011DF8" w:rsidRDefault="00C648FD" w:rsidP="007723CC"/>
        </w:tc>
      </w:tr>
    </w:tbl>
    <w:p w:rsidR="00F92BFC" w:rsidRDefault="00011DF8" w:rsidP="001739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Cs/>
          <w:iCs/>
          <w:sz w:val="20"/>
          <w:szCs w:val="20"/>
        </w:rPr>
      </w:pPr>
      <w:r>
        <w:rPr>
          <w:bCs/>
          <w:iCs/>
          <w:sz w:val="20"/>
          <w:szCs w:val="20"/>
        </w:rPr>
        <w:t>PUBBLICAZIONI</w:t>
      </w:r>
    </w:p>
    <w:p w:rsidR="00011DF8" w:rsidRDefault="00011DF8" w:rsidP="001739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Cs/>
          <w:iCs/>
          <w:sz w:val="20"/>
          <w:szCs w:val="20"/>
        </w:rPr>
      </w:pPr>
      <w:r>
        <w:rPr>
          <w:bCs/>
          <w:iCs/>
          <w:sz w:val="20"/>
          <w:szCs w:val="20"/>
        </w:rPr>
        <w:t>Articoli su rivista:</w:t>
      </w:r>
    </w:p>
    <w:p w:rsidR="00011DF8" w:rsidRDefault="00011DF8" w:rsidP="001739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Cs/>
          <w:iCs/>
          <w:sz w:val="20"/>
          <w:szCs w:val="20"/>
        </w:rPr>
      </w:pPr>
    </w:p>
    <w:p w:rsidR="00011DF8" w:rsidRDefault="00011DF8" w:rsidP="001739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Cs/>
          <w:iCs/>
          <w:sz w:val="20"/>
          <w:szCs w:val="20"/>
        </w:rPr>
      </w:pPr>
    </w:p>
    <w:p w:rsidR="00011DF8" w:rsidRDefault="00011DF8" w:rsidP="001739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Cs/>
          <w:iCs/>
          <w:sz w:val="20"/>
          <w:szCs w:val="20"/>
        </w:rPr>
      </w:pPr>
    </w:p>
    <w:p w:rsidR="00011DF8" w:rsidRDefault="00011DF8" w:rsidP="001739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Cs/>
          <w:iCs/>
          <w:sz w:val="20"/>
          <w:szCs w:val="20"/>
        </w:rPr>
      </w:pPr>
      <w:r>
        <w:rPr>
          <w:bCs/>
          <w:iCs/>
          <w:sz w:val="20"/>
          <w:szCs w:val="20"/>
        </w:rPr>
        <w:t>Articoli a Congressi scientifici:</w:t>
      </w:r>
    </w:p>
    <w:p w:rsidR="00011DF8" w:rsidRDefault="00011DF8" w:rsidP="001739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Cs/>
          <w:iCs/>
          <w:sz w:val="20"/>
          <w:szCs w:val="20"/>
        </w:rPr>
      </w:pPr>
    </w:p>
    <w:p w:rsidR="004353BB" w:rsidRDefault="004353BB" w:rsidP="001739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Cs/>
          <w:iCs/>
          <w:sz w:val="20"/>
          <w:szCs w:val="20"/>
        </w:rPr>
      </w:pPr>
    </w:p>
    <w:p w:rsidR="004353BB" w:rsidRDefault="004353BB" w:rsidP="001739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Cs/>
          <w:iCs/>
          <w:sz w:val="20"/>
          <w:szCs w:val="20"/>
        </w:rPr>
      </w:pPr>
    </w:p>
    <w:p w:rsidR="004353BB" w:rsidRDefault="004353BB" w:rsidP="001739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Cs/>
          <w:iCs/>
          <w:sz w:val="20"/>
          <w:szCs w:val="20"/>
        </w:rPr>
      </w:pPr>
    </w:p>
    <w:p w:rsidR="004353BB" w:rsidRDefault="004353BB" w:rsidP="001739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Cs/>
          <w:iCs/>
          <w:sz w:val="20"/>
          <w:szCs w:val="20"/>
        </w:rPr>
      </w:pPr>
    </w:p>
    <w:p w:rsidR="004353BB" w:rsidRDefault="00011DF8" w:rsidP="001739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Cs/>
          <w:iCs/>
          <w:sz w:val="20"/>
          <w:szCs w:val="20"/>
        </w:rPr>
      </w:pPr>
      <w:r>
        <w:rPr>
          <w:bCs/>
          <w:iCs/>
          <w:sz w:val="20"/>
          <w:szCs w:val="20"/>
        </w:rPr>
        <w:t>Brevetti, Premi, ….</w:t>
      </w:r>
    </w:p>
    <w:p w:rsidR="004353BB" w:rsidRDefault="004353BB" w:rsidP="001739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Cs/>
          <w:iCs/>
          <w:sz w:val="20"/>
          <w:szCs w:val="20"/>
        </w:rPr>
      </w:pPr>
    </w:p>
    <w:p w:rsidR="00036B5D" w:rsidRDefault="00036B5D" w:rsidP="001739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Cs/>
          <w:iCs/>
          <w:sz w:val="20"/>
          <w:szCs w:val="20"/>
        </w:rPr>
      </w:pPr>
    </w:p>
    <w:p w:rsidR="00036B5D" w:rsidRDefault="00036B5D" w:rsidP="001739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Cs/>
          <w:iCs/>
          <w:sz w:val="20"/>
          <w:szCs w:val="20"/>
        </w:rPr>
      </w:pPr>
    </w:p>
    <w:p w:rsidR="00036B5D" w:rsidRDefault="00036B5D" w:rsidP="001739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Cs/>
          <w:iCs/>
          <w:sz w:val="20"/>
          <w:szCs w:val="20"/>
        </w:rPr>
      </w:pPr>
    </w:p>
    <w:p w:rsidR="00036B5D" w:rsidRDefault="00036B5D" w:rsidP="001739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Cs/>
          <w:iCs/>
          <w:sz w:val="20"/>
          <w:szCs w:val="20"/>
        </w:rPr>
      </w:pPr>
    </w:p>
    <w:p w:rsidR="00036B5D" w:rsidRDefault="00036B5D" w:rsidP="001739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Cs/>
          <w:iCs/>
          <w:sz w:val="20"/>
          <w:szCs w:val="20"/>
        </w:rPr>
      </w:pPr>
    </w:p>
    <w:p w:rsidR="00036B5D" w:rsidRDefault="00036B5D" w:rsidP="001739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Cs/>
          <w:iCs/>
          <w:sz w:val="20"/>
          <w:szCs w:val="20"/>
        </w:rPr>
      </w:pPr>
    </w:p>
    <w:p w:rsidR="00036B5D" w:rsidRDefault="00036B5D" w:rsidP="001739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Cs/>
          <w:iCs/>
          <w:sz w:val="20"/>
          <w:szCs w:val="20"/>
        </w:rPr>
      </w:pPr>
    </w:p>
    <w:p w:rsidR="00036B5D" w:rsidRDefault="00036B5D" w:rsidP="001739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Cs/>
          <w:iCs/>
          <w:sz w:val="20"/>
          <w:szCs w:val="20"/>
        </w:rPr>
      </w:pPr>
    </w:p>
    <w:p w:rsidR="00036B5D" w:rsidRDefault="00036B5D" w:rsidP="001739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Cs/>
          <w:iCs/>
          <w:sz w:val="20"/>
          <w:szCs w:val="20"/>
        </w:rPr>
      </w:pPr>
    </w:p>
    <w:p w:rsidR="004353BB" w:rsidRDefault="004353BB" w:rsidP="001739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Cs/>
          <w:iCs/>
          <w:sz w:val="20"/>
          <w:szCs w:val="20"/>
        </w:rPr>
      </w:pPr>
    </w:p>
    <w:p w:rsidR="004353BB" w:rsidRDefault="004353BB" w:rsidP="001739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Cs/>
          <w:iCs/>
          <w:sz w:val="20"/>
          <w:szCs w:val="20"/>
        </w:rPr>
      </w:pPr>
    </w:p>
    <w:p w:rsidR="004353BB" w:rsidRDefault="004353BB" w:rsidP="001739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Cs/>
          <w:iCs/>
          <w:sz w:val="20"/>
          <w:szCs w:val="20"/>
        </w:rPr>
      </w:pPr>
    </w:p>
    <w:p w:rsidR="004353BB" w:rsidRDefault="004353BB" w:rsidP="001739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Cs/>
          <w:iCs/>
          <w:sz w:val="20"/>
          <w:szCs w:val="20"/>
        </w:rPr>
      </w:pPr>
    </w:p>
    <w:p w:rsidR="004353BB" w:rsidRDefault="004353BB" w:rsidP="001739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Cs/>
          <w:iCs/>
          <w:sz w:val="20"/>
          <w:szCs w:val="20"/>
        </w:rPr>
      </w:pPr>
    </w:p>
    <w:p w:rsidR="004353BB" w:rsidRDefault="004353BB" w:rsidP="001739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Cs/>
          <w:iCs/>
          <w:sz w:val="20"/>
          <w:szCs w:val="20"/>
        </w:rPr>
      </w:pPr>
    </w:p>
    <w:p w:rsidR="004353BB" w:rsidRDefault="004353BB" w:rsidP="001739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Cs/>
          <w:iCs/>
          <w:sz w:val="20"/>
          <w:szCs w:val="20"/>
        </w:rPr>
      </w:pPr>
    </w:p>
    <w:p w:rsidR="004353BB" w:rsidRDefault="004353BB" w:rsidP="001739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Cs/>
          <w:iCs/>
          <w:sz w:val="20"/>
          <w:szCs w:val="20"/>
        </w:rPr>
      </w:pPr>
    </w:p>
    <w:p w:rsidR="004353BB" w:rsidRDefault="004353BB" w:rsidP="001739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Cs/>
          <w:iCs/>
          <w:sz w:val="20"/>
          <w:szCs w:val="20"/>
        </w:rPr>
      </w:pPr>
    </w:p>
    <w:p w:rsidR="004353BB" w:rsidRDefault="004353BB" w:rsidP="001739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Cs/>
          <w:iCs/>
          <w:sz w:val="20"/>
          <w:szCs w:val="20"/>
        </w:rPr>
      </w:pPr>
    </w:p>
    <w:p w:rsidR="004353BB" w:rsidRDefault="004353BB" w:rsidP="001739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Cs/>
          <w:iCs/>
          <w:sz w:val="20"/>
          <w:szCs w:val="20"/>
        </w:rPr>
      </w:pPr>
    </w:p>
    <w:p w:rsidR="004353BB" w:rsidRPr="00F92BFC" w:rsidRDefault="004353BB" w:rsidP="001739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Cs/>
          <w:iCs/>
          <w:sz w:val="20"/>
          <w:szCs w:val="20"/>
        </w:rPr>
      </w:pPr>
    </w:p>
    <w:tbl>
      <w:tblPr>
        <w:tblW w:w="9854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34"/>
        <w:gridCol w:w="4920"/>
      </w:tblGrid>
      <w:tr w:rsidR="001739DD" w:rsidTr="00352F60">
        <w:trPr>
          <w:trHeight w:val="300"/>
        </w:trPr>
        <w:tc>
          <w:tcPr>
            <w:tcW w:w="985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739DD" w:rsidRPr="00892768" w:rsidRDefault="001739DD" w:rsidP="00352F60">
            <w:r w:rsidRPr="00892768">
              <w:br w:type="page"/>
            </w:r>
          </w:p>
          <w:p w:rsidR="001739DD" w:rsidRDefault="001739DD" w:rsidP="00352F60">
            <w:pPr>
              <w:rPr>
                <w:b/>
                <w:bCs/>
                <w:iCs/>
              </w:rPr>
            </w:pPr>
            <w:r w:rsidRPr="00957563">
              <w:rPr>
                <w:b/>
                <w:bCs/>
                <w:i/>
                <w:iCs/>
              </w:rPr>
              <w:t>Data:</w:t>
            </w:r>
          </w:p>
          <w:p w:rsidR="007B40C4" w:rsidRDefault="007B40C4" w:rsidP="00352F60"/>
        </w:tc>
      </w:tr>
      <w:tr w:rsidR="001739DD" w:rsidRPr="00957563" w:rsidTr="00352F6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4934" w:type="dxa"/>
          </w:tcPr>
          <w:p w:rsidR="001739DD" w:rsidRPr="00957563" w:rsidRDefault="001739DD" w:rsidP="00352F60">
            <w:pPr>
              <w:rPr>
                <w:b/>
                <w:bCs/>
                <w:i/>
                <w:iCs/>
              </w:rPr>
            </w:pPr>
            <w:r w:rsidRPr="00957563">
              <w:rPr>
                <w:b/>
                <w:bCs/>
                <w:i/>
                <w:iCs/>
              </w:rPr>
              <w:t>Nome dottorando:</w:t>
            </w:r>
          </w:p>
          <w:p w:rsidR="001739DD" w:rsidRPr="00957563" w:rsidRDefault="001739DD" w:rsidP="00352F60">
            <w:pPr>
              <w:rPr>
                <w:b/>
                <w:bCs/>
                <w:i/>
                <w:iCs/>
              </w:rPr>
            </w:pPr>
          </w:p>
        </w:tc>
        <w:tc>
          <w:tcPr>
            <w:tcW w:w="4920" w:type="dxa"/>
          </w:tcPr>
          <w:p w:rsidR="001739DD" w:rsidRPr="00957563" w:rsidRDefault="001739DD" w:rsidP="002A2151">
            <w:pPr>
              <w:rPr>
                <w:b/>
                <w:bCs/>
                <w:i/>
                <w:iCs/>
              </w:rPr>
            </w:pPr>
            <w:r w:rsidRPr="00957563">
              <w:rPr>
                <w:b/>
                <w:bCs/>
                <w:i/>
                <w:iCs/>
              </w:rPr>
              <w:t>Nome tutor</w:t>
            </w:r>
            <w:bookmarkStart w:id="0" w:name="_GoBack"/>
            <w:bookmarkEnd w:id="0"/>
            <w:r w:rsidRPr="00957563">
              <w:rPr>
                <w:b/>
                <w:bCs/>
                <w:i/>
                <w:iCs/>
              </w:rPr>
              <w:t>e:</w:t>
            </w:r>
            <w:r>
              <w:rPr>
                <w:b/>
                <w:bCs/>
                <w:i/>
                <w:iCs/>
              </w:rPr>
              <w:t xml:space="preserve"> </w:t>
            </w:r>
          </w:p>
        </w:tc>
      </w:tr>
      <w:tr w:rsidR="001739DD" w:rsidRPr="00957563" w:rsidTr="00352F6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4934" w:type="dxa"/>
          </w:tcPr>
          <w:p w:rsidR="001739DD" w:rsidRPr="00957563" w:rsidRDefault="001739DD" w:rsidP="00352F60">
            <w:pPr>
              <w:rPr>
                <w:b/>
                <w:bCs/>
                <w:i/>
                <w:iCs/>
              </w:rPr>
            </w:pPr>
            <w:r w:rsidRPr="00957563">
              <w:rPr>
                <w:b/>
                <w:bCs/>
                <w:i/>
                <w:iCs/>
              </w:rPr>
              <w:t>Firma dottorando:</w:t>
            </w:r>
          </w:p>
        </w:tc>
        <w:tc>
          <w:tcPr>
            <w:tcW w:w="4920" w:type="dxa"/>
          </w:tcPr>
          <w:p w:rsidR="001739DD" w:rsidRDefault="001739DD" w:rsidP="00352F60">
            <w:pPr>
              <w:rPr>
                <w:b/>
                <w:bCs/>
                <w:i/>
                <w:iCs/>
              </w:rPr>
            </w:pPr>
            <w:r w:rsidRPr="00957563">
              <w:rPr>
                <w:b/>
                <w:bCs/>
                <w:i/>
                <w:iCs/>
              </w:rPr>
              <w:t>Firma tutore:</w:t>
            </w:r>
          </w:p>
          <w:p w:rsidR="001739DD" w:rsidRPr="00957563" w:rsidRDefault="001739DD" w:rsidP="00352F60">
            <w:pPr>
              <w:rPr>
                <w:b/>
                <w:bCs/>
                <w:i/>
                <w:iCs/>
              </w:rPr>
            </w:pPr>
          </w:p>
        </w:tc>
      </w:tr>
    </w:tbl>
    <w:p w:rsidR="001739DD" w:rsidRPr="00907DB2" w:rsidRDefault="001739DD" w:rsidP="001739DD"/>
    <w:sectPr w:rsidR="001739DD" w:rsidRPr="00907DB2" w:rsidSect="00466EF4">
      <w:headerReference w:type="default" r:id="rId8"/>
      <w:footerReference w:type="default" r:id="rId9"/>
      <w:pgSz w:w="11906" w:h="16838"/>
      <w:pgMar w:top="993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028C7" w:rsidRDefault="00D028C7" w:rsidP="00BD6F2F">
      <w:r>
        <w:separator/>
      </w:r>
    </w:p>
  </w:endnote>
  <w:endnote w:type="continuationSeparator" w:id="0">
    <w:p w:rsidR="00D028C7" w:rsidRDefault="00D028C7" w:rsidP="00BD6F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6B5D" w:rsidRDefault="00036B5D" w:rsidP="00036B5D">
    <w:pPr>
      <w:pStyle w:val="Pidipagina"/>
    </w:pPr>
    <w:r w:rsidRPr="008C7B41">
      <w:rPr>
        <w:bCs/>
        <w:i/>
        <w:sz w:val="20"/>
        <w:szCs w:val="20"/>
      </w:rPr>
      <w:t>Attività dei dottorandi – Dottorato in Ingegneria Industriale - Relazione annuale</w:t>
    </w:r>
    <w:r w:rsidRPr="008C7B41">
      <w:rPr>
        <w:sz w:val="16"/>
      </w:rPr>
      <w:ptab w:relativeTo="margin" w:alignment="center" w:leader="none"/>
    </w:r>
    <w:r w:rsidRPr="008C7B41">
      <w:rPr>
        <w:sz w:val="16"/>
      </w:rPr>
      <w:ptab w:relativeTo="margin" w:alignment="right" w:leader="none"/>
    </w:r>
    <w:r w:rsidR="008C7B41" w:rsidRPr="008C7B41">
      <w:rPr>
        <w:sz w:val="16"/>
      </w:rPr>
      <w:t>V0-061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028C7" w:rsidRDefault="00D028C7" w:rsidP="00BD6F2F">
      <w:r>
        <w:separator/>
      </w:r>
    </w:p>
  </w:footnote>
  <w:footnote w:type="continuationSeparator" w:id="0">
    <w:p w:rsidR="00D028C7" w:rsidRDefault="00D028C7" w:rsidP="00BD6F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6B5D" w:rsidRDefault="00036B5D" w:rsidP="00036B5D">
    <w:pPr>
      <w:pStyle w:val="Intestazione"/>
      <w:jc w:val="center"/>
    </w:pPr>
    <w:r>
      <w:rPr>
        <w:noProof/>
        <w:sz w:val="20"/>
        <w:szCs w:val="20"/>
        <w:lang w:eastAsia="it-IT"/>
      </w:rPr>
      <w:drawing>
        <wp:inline distT="0" distB="0" distL="0" distR="0" wp14:anchorId="5B90A7A6" wp14:editId="577C7208">
          <wp:extent cx="3657600" cy="438150"/>
          <wp:effectExtent l="0" t="0" r="0" b="0"/>
          <wp:docPr id="1" name="Immagine 1" descr="logounifi_conscritt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unifi_conscritt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5760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BD2114"/>
    <w:multiLevelType w:val="hybridMultilevel"/>
    <w:tmpl w:val="8070CD6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991404"/>
    <w:multiLevelType w:val="hybridMultilevel"/>
    <w:tmpl w:val="44B436A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0809A9"/>
    <w:multiLevelType w:val="hybridMultilevel"/>
    <w:tmpl w:val="2F7898C4"/>
    <w:lvl w:ilvl="0" w:tplc="04100005">
      <w:start w:val="1"/>
      <w:numFmt w:val="bullet"/>
      <w:lvlText w:val=""/>
      <w:lvlJc w:val="left"/>
      <w:pPr>
        <w:ind w:left="1776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" w15:restartNumberingAfterBreak="0">
    <w:nsid w:val="1BB77E43"/>
    <w:multiLevelType w:val="hybridMultilevel"/>
    <w:tmpl w:val="4ABC6D22"/>
    <w:lvl w:ilvl="0" w:tplc="0410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1E043CC"/>
    <w:multiLevelType w:val="hybridMultilevel"/>
    <w:tmpl w:val="5D82C732"/>
    <w:lvl w:ilvl="0" w:tplc="60AC2E44">
      <w:numFmt w:val="bullet"/>
      <w:lvlText w:val="-"/>
      <w:lvlJc w:val="left"/>
      <w:pPr>
        <w:tabs>
          <w:tab w:val="num" w:pos="360"/>
        </w:tabs>
        <w:ind w:left="360" w:firstLine="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8823792"/>
    <w:multiLevelType w:val="hybridMultilevel"/>
    <w:tmpl w:val="F4E24CA0"/>
    <w:lvl w:ilvl="0" w:tplc="97D8E76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F86C88"/>
    <w:multiLevelType w:val="hybridMultilevel"/>
    <w:tmpl w:val="D56ADFF6"/>
    <w:lvl w:ilvl="0" w:tplc="DA7669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120B71"/>
    <w:multiLevelType w:val="hybridMultilevel"/>
    <w:tmpl w:val="598CD40E"/>
    <w:lvl w:ilvl="0" w:tplc="0410000B">
      <w:start w:val="1"/>
      <w:numFmt w:val="bullet"/>
      <w:lvlText w:val=""/>
      <w:lvlJc w:val="left"/>
      <w:pPr>
        <w:ind w:left="1428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36E1107C"/>
    <w:multiLevelType w:val="hybridMultilevel"/>
    <w:tmpl w:val="5C1CF68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EE612F"/>
    <w:multiLevelType w:val="hybridMultilevel"/>
    <w:tmpl w:val="205E1A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BE4DAB"/>
    <w:multiLevelType w:val="hybridMultilevel"/>
    <w:tmpl w:val="374CEE5C"/>
    <w:lvl w:ilvl="0" w:tplc="A372C88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E95A94"/>
    <w:multiLevelType w:val="hybridMultilevel"/>
    <w:tmpl w:val="E8F228C4"/>
    <w:lvl w:ilvl="0" w:tplc="B71E6E1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176632"/>
    <w:multiLevelType w:val="hybridMultilevel"/>
    <w:tmpl w:val="C51E97DA"/>
    <w:lvl w:ilvl="0" w:tplc="0410000B">
      <w:start w:val="1"/>
      <w:numFmt w:val="bullet"/>
      <w:lvlText w:val=""/>
      <w:lvlJc w:val="left"/>
      <w:pPr>
        <w:ind w:left="1776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3" w15:restartNumberingAfterBreak="0">
    <w:nsid w:val="57A6378C"/>
    <w:multiLevelType w:val="hybridMultilevel"/>
    <w:tmpl w:val="894E01F2"/>
    <w:lvl w:ilvl="0" w:tplc="0410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4" w15:restartNumberingAfterBreak="0">
    <w:nsid w:val="59D34284"/>
    <w:multiLevelType w:val="hybridMultilevel"/>
    <w:tmpl w:val="FF84101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0279FC"/>
    <w:multiLevelType w:val="hybridMultilevel"/>
    <w:tmpl w:val="6444EC4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F20A40"/>
    <w:multiLevelType w:val="hybridMultilevel"/>
    <w:tmpl w:val="E0C21EA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11"/>
  </w:num>
  <w:num w:numId="4">
    <w:abstractNumId w:val="5"/>
  </w:num>
  <w:num w:numId="5">
    <w:abstractNumId w:val="10"/>
  </w:num>
  <w:num w:numId="6">
    <w:abstractNumId w:val="1"/>
  </w:num>
  <w:num w:numId="7">
    <w:abstractNumId w:val="13"/>
  </w:num>
  <w:num w:numId="8">
    <w:abstractNumId w:val="14"/>
  </w:num>
  <w:num w:numId="9">
    <w:abstractNumId w:val="9"/>
  </w:num>
  <w:num w:numId="10">
    <w:abstractNumId w:val="0"/>
  </w:num>
  <w:num w:numId="11">
    <w:abstractNumId w:val="8"/>
  </w:num>
  <w:num w:numId="12">
    <w:abstractNumId w:val="7"/>
  </w:num>
  <w:num w:numId="13">
    <w:abstractNumId w:val="12"/>
  </w:num>
  <w:num w:numId="14">
    <w:abstractNumId w:val="16"/>
  </w:num>
  <w:num w:numId="15">
    <w:abstractNumId w:val="2"/>
  </w:num>
  <w:num w:numId="16">
    <w:abstractNumId w:val="3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M7cwMzI3tzA1MjRT0lEKTi0uzszPAykwrAUAJAb8zSwAAAA="/>
  </w:docVars>
  <w:rsids>
    <w:rsidRoot w:val="000F5155"/>
    <w:rsid w:val="00011DF8"/>
    <w:rsid w:val="00016DCA"/>
    <w:rsid w:val="00027993"/>
    <w:rsid w:val="0003226A"/>
    <w:rsid w:val="00036B5D"/>
    <w:rsid w:val="00056F7C"/>
    <w:rsid w:val="00057395"/>
    <w:rsid w:val="00076358"/>
    <w:rsid w:val="000A094C"/>
    <w:rsid w:val="000B2F7D"/>
    <w:rsid w:val="000B3813"/>
    <w:rsid w:val="000B6C74"/>
    <w:rsid w:val="000D3C66"/>
    <w:rsid w:val="000F5155"/>
    <w:rsid w:val="00170EE1"/>
    <w:rsid w:val="001739DD"/>
    <w:rsid w:val="00177EED"/>
    <w:rsid w:val="001823D2"/>
    <w:rsid w:val="00190F60"/>
    <w:rsid w:val="001943FF"/>
    <w:rsid w:val="001A6957"/>
    <w:rsid w:val="001D752D"/>
    <w:rsid w:val="001E5F4E"/>
    <w:rsid w:val="001E7B9F"/>
    <w:rsid w:val="00212B93"/>
    <w:rsid w:val="0021567F"/>
    <w:rsid w:val="002520D6"/>
    <w:rsid w:val="00256025"/>
    <w:rsid w:val="00257377"/>
    <w:rsid w:val="00282CC5"/>
    <w:rsid w:val="0029126D"/>
    <w:rsid w:val="002A1D41"/>
    <w:rsid w:val="002A1E76"/>
    <w:rsid w:val="002A2151"/>
    <w:rsid w:val="002A5D04"/>
    <w:rsid w:val="002C6789"/>
    <w:rsid w:val="002C77F5"/>
    <w:rsid w:val="002F1DEE"/>
    <w:rsid w:val="00311842"/>
    <w:rsid w:val="003333EB"/>
    <w:rsid w:val="0034691B"/>
    <w:rsid w:val="00352F60"/>
    <w:rsid w:val="00361674"/>
    <w:rsid w:val="00362994"/>
    <w:rsid w:val="0038612F"/>
    <w:rsid w:val="003C2608"/>
    <w:rsid w:val="003C74AA"/>
    <w:rsid w:val="003F4DB3"/>
    <w:rsid w:val="003F5A9E"/>
    <w:rsid w:val="00413956"/>
    <w:rsid w:val="00423068"/>
    <w:rsid w:val="004331AF"/>
    <w:rsid w:val="00433FE6"/>
    <w:rsid w:val="004353BB"/>
    <w:rsid w:val="00447442"/>
    <w:rsid w:val="00460A9E"/>
    <w:rsid w:val="004653CA"/>
    <w:rsid w:val="00466EF4"/>
    <w:rsid w:val="00467D09"/>
    <w:rsid w:val="00470039"/>
    <w:rsid w:val="004B40A8"/>
    <w:rsid w:val="004C46BB"/>
    <w:rsid w:val="004E63CD"/>
    <w:rsid w:val="004F0B5E"/>
    <w:rsid w:val="004F26A2"/>
    <w:rsid w:val="004F72D1"/>
    <w:rsid w:val="004F7FE8"/>
    <w:rsid w:val="00504991"/>
    <w:rsid w:val="00510898"/>
    <w:rsid w:val="00527CA3"/>
    <w:rsid w:val="00563CFC"/>
    <w:rsid w:val="005835BB"/>
    <w:rsid w:val="00591E30"/>
    <w:rsid w:val="005A48CE"/>
    <w:rsid w:val="005A5BB2"/>
    <w:rsid w:val="005C44AF"/>
    <w:rsid w:val="005D3216"/>
    <w:rsid w:val="005D37C7"/>
    <w:rsid w:val="005D6168"/>
    <w:rsid w:val="005E733D"/>
    <w:rsid w:val="005F18BF"/>
    <w:rsid w:val="005F6657"/>
    <w:rsid w:val="00617BD0"/>
    <w:rsid w:val="00617DFC"/>
    <w:rsid w:val="0062338D"/>
    <w:rsid w:val="006250D6"/>
    <w:rsid w:val="00626BBD"/>
    <w:rsid w:val="00634B7E"/>
    <w:rsid w:val="006433FD"/>
    <w:rsid w:val="006531AE"/>
    <w:rsid w:val="00665EE9"/>
    <w:rsid w:val="0069088A"/>
    <w:rsid w:val="006A3427"/>
    <w:rsid w:val="006A52AF"/>
    <w:rsid w:val="006D7862"/>
    <w:rsid w:val="00717556"/>
    <w:rsid w:val="00723AB3"/>
    <w:rsid w:val="007269A4"/>
    <w:rsid w:val="00735BE4"/>
    <w:rsid w:val="0075009D"/>
    <w:rsid w:val="007723CC"/>
    <w:rsid w:val="007737B3"/>
    <w:rsid w:val="007A2944"/>
    <w:rsid w:val="007B0165"/>
    <w:rsid w:val="007B08C1"/>
    <w:rsid w:val="007B40C4"/>
    <w:rsid w:val="007B4E2E"/>
    <w:rsid w:val="007F31C8"/>
    <w:rsid w:val="007F3ACE"/>
    <w:rsid w:val="007F629E"/>
    <w:rsid w:val="007F6D6A"/>
    <w:rsid w:val="00813C88"/>
    <w:rsid w:val="00817672"/>
    <w:rsid w:val="00833DDF"/>
    <w:rsid w:val="008416AA"/>
    <w:rsid w:val="00842D38"/>
    <w:rsid w:val="00843E48"/>
    <w:rsid w:val="00877D54"/>
    <w:rsid w:val="00881451"/>
    <w:rsid w:val="00887456"/>
    <w:rsid w:val="00892768"/>
    <w:rsid w:val="008B6B54"/>
    <w:rsid w:val="008C7B41"/>
    <w:rsid w:val="00907DB2"/>
    <w:rsid w:val="00913E29"/>
    <w:rsid w:val="00915D3D"/>
    <w:rsid w:val="00917829"/>
    <w:rsid w:val="00934D44"/>
    <w:rsid w:val="009466CD"/>
    <w:rsid w:val="00957563"/>
    <w:rsid w:val="00966E21"/>
    <w:rsid w:val="00973A65"/>
    <w:rsid w:val="009831A8"/>
    <w:rsid w:val="0099043B"/>
    <w:rsid w:val="009909A7"/>
    <w:rsid w:val="0099515C"/>
    <w:rsid w:val="009A18AF"/>
    <w:rsid w:val="009D3E1B"/>
    <w:rsid w:val="009E2E1E"/>
    <w:rsid w:val="009E7C86"/>
    <w:rsid w:val="009F6037"/>
    <w:rsid w:val="00A242AF"/>
    <w:rsid w:val="00A32839"/>
    <w:rsid w:val="00A343F9"/>
    <w:rsid w:val="00A536F2"/>
    <w:rsid w:val="00A83AF3"/>
    <w:rsid w:val="00AB5C1C"/>
    <w:rsid w:val="00AC2CB7"/>
    <w:rsid w:val="00AD1729"/>
    <w:rsid w:val="00AF31BA"/>
    <w:rsid w:val="00B0049A"/>
    <w:rsid w:val="00B0301E"/>
    <w:rsid w:val="00B06391"/>
    <w:rsid w:val="00B07364"/>
    <w:rsid w:val="00B146EE"/>
    <w:rsid w:val="00B2647E"/>
    <w:rsid w:val="00B27C74"/>
    <w:rsid w:val="00B462DA"/>
    <w:rsid w:val="00B46F22"/>
    <w:rsid w:val="00B54E0A"/>
    <w:rsid w:val="00B66309"/>
    <w:rsid w:val="00B73780"/>
    <w:rsid w:val="00B96C39"/>
    <w:rsid w:val="00BD1463"/>
    <w:rsid w:val="00BD5F10"/>
    <w:rsid w:val="00BD6F2F"/>
    <w:rsid w:val="00BE24B1"/>
    <w:rsid w:val="00BE6EDA"/>
    <w:rsid w:val="00C15857"/>
    <w:rsid w:val="00C374CD"/>
    <w:rsid w:val="00C47DE5"/>
    <w:rsid w:val="00C648FD"/>
    <w:rsid w:val="00C66AB4"/>
    <w:rsid w:val="00C7048B"/>
    <w:rsid w:val="00C75762"/>
    <w:rsid w:val="00C7661F"/>
    <w:rsid w:val="00C771FE"/>
    <w:rsid w:val="00C808D6"/>
    <w:rsid w:val="00C9009A"/>
    <w:rsid w:val="00CA2C85"/>
    <w:rsid w:val="00CA2D52"/>
    <w:rsid w:val="00CB04C3"/>
    <w:rsid w:val="00CB2FD3"/>
    <w:rsid w:val="00CC0CA7"/>
    <w:rsid w:val="00CC4B7D"/>
    <w:rsid w:val="00CD6B26"/>
    <w:rsid w:val="00CE53D0"/>
    <w:rsid w:val="00CF3E66"/>
    <w:rsid w:val="00D028C7"/>
    <w:rsid w:val="00D032F0"/>
    <w:rsid w:val="00D15674"/>
    <w:rsid w:val="00D31800"/>
    <w:rsid w:val="00D33ABB"/>
    <w:rsid w:val="00D614F1"/>
    <w:rsid w:val="00D77ACB"/>
    <w:rsid w:val="00D85983"/>
    <w:rsid w:val="00D94C8F"/>
    <w:rsid w:val="00DA6A36"/>
    <w:rsid w:val="00DB7FFE"/>
    <w:rsid w:val="00DC4FC6"/>
    <w:rsid w:val="00DD05FD"/>
    <w:rsid w:val="00DD0CB7"/>
    <w:rsid w:val="00DD7FBC"/>
    <w:rsid w:val="00DE1653"/>
    <w:rsid w:val="00DF1B51"/>
    <w:rsid w:val="00E03D3F"/>
    <w:rsid w:val="00E65FF5"/>
    <w:rsid w:val="00E707DE"/>
    <w:rsid w:val="00E80D63"/>
    <w:rsid w:val="00E9685A"/>
    <w:rsid w:val="00EB0540"/>
    <w:rsid w:val="00EB433D"/>
    <w:rsid w:val="00EC5747"/>
    <w:rsid w:val="00EE3557"/>
    <w:rsid w:val="00EF06E2"/>
    <w:rsid w:val="00F01ECC"/>
    <w:rsid w:val="00F14BE1"/>
    <w:rsid w:val="00F14F37"/>
    <w:rsid w:val="00F364BF"/>
    <w:rsid w:val="00F53371"/>
    <w:rsid w:val="00F62BB1"/>
    <w:rsid w:val="00F92BFC"/>
    <w:rsid w:val="00F975A3"/>
    <w:rsid w:val="00FC4692"/>
    <w:rsid w:val="00FC7029"/>
    <w:rsid w:val="00FF2404"/>
    <w:rsid w:val="00FF79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0FB53FA"/>
  <w15:chartTrackingRefBased/>
  <w15:docId w15:val="{62E528BE-2AB8-4FAE-A1A7-6A405D120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0F5155"/>
    <w:pPr>
      <w:autoSpaceDE w:val="0"/>
      <w:autoSpaceDN w:val="0"/>
    </w:pPr>
    <w:rPr>
      <w:sz w:val="24"/>
      <w:szCs w:val="24"/>
    </w:rPr>
  </w:style>
  <w:style w:type="paragraph" w:styleId="Titolo1">
    <w:name w:val="heading 1"/>
    <w:basedOn w:val="Normale"/>
    <w:next w:val="Normale"/>
    <w:qFormat/>
    <w:rsid w:val="000F5155"/>
    <w:pPr>
      <w:keepNext/>
      <w:jc w:val="center"/>
      <w:outlineLvl w:val="0"/>
    </w:pPr>
    <w:rPr>
      <w:sz w:val="28"/>
      <w:szCs w:val="28"/>
    </w:rPr>
  </w:style>
  <w:style w:type="paragraph" w:styleId="Titolo2">
    <w:name w:val="heading 2"/>
    <w:basedOn w:val="Normale"/>
    <w:next w:val="Normale"/>
    <w:qFormat/>
    <w:rsid w:val="000F5155"/>
    <w:pPr>
      <w:keepNext/>
      <w:outlineLvl w:val="1"/>
    </w:pPr>
  </w:style>
  <w:style w:type="paragraph" w:styleId="Titolo3">
    <w:name w:val="heading 3"/>
    <w:basedOn w:val="Normale"/>
    <w:next w:val="Normale"/>
    <w:qFormat/>
    <w:rsid w:val="000F5155"/>
    <w:pPr>
      <w:keepNext/>
      <w:jc w:val="center"/>
      <w:outlineLvl w:val="2"/>
    </w:p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Rientrocorpodeltesto">
    <w:name w:val="Body Text Indent"/>
    <w:basedOn w:val="Normale"/>
    <w:rsid w:val="00F62BB1"/>
    <w:pPr>
      <w:autoSpaceDE/>
      <w:autoSpaceDN/>
      <w:jc w:val="both"/>
    </w:pPr>
    <w:rPr>
      <w:rFonts w:ascii="Comic Sans MS" w:hAnsi="Comic Sans MS"/>
    </w:rPr>
  </w:style>
  <w:style w:type="table" w:styleId="Grigliatabella">
    <w:name w:val="Table Grid"/>
    <w:basedOn w:val="Tabellanormale"/>
    <w:rsid w:val="00C648FD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rsid w:val="006D7862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link w:val="Testofumetto"/>
    <w:rsid w:val="006D7862"/>
    <w:rPr>
      <w:rFonts w:ascii="Tahoma" w:hAnsi="Tahoma" w:cs="Tahoma"/>
      <w:sz w:val="16"/>
      <w:szCs w:val="16"/>
    </w:rPr>
  </w:style>
  <w:style w:type="paragraph" w:styleId="Paragrafoelenco">
    <w:name w:val="List Paragraph"/>
    <w:basedOn w:val="Normale"/>
    <w:uiPriority w:val="34"/>
    <w:qFormat/>
    <w:rsid w:val="002520D6"/>
    <w:pPr>
      <w:autoSpaceDE/>
      <w:autoSpaceDN/>
      <w:spacing w:after="80" w:line="276" w:lineRule="auto"/>
      <w:ind w:left="720"/>
      <w:contextualSpacing/>
    </w:pPr>
    <w:rPr>
      <w:rFonts w:eastAsia="Calibri"/>
      <w:sz w:val="22"/>
      <w:szCs w:val="22"/>
      <w:lang w:eastAsia="en-US"/>
    </w:rPr>
  </w:style>
  <w:style w:type="paragraph" w:styleId="Intestazione">
    <w:name w:val="header"/>
    <w:basedOn w:val="Normale"/>
    <w:link w:val="IntestazioneCarattere"/>
    <w:uiPriority w:val="99"/>
    <w:unhideWhenUsed/>
    <w:rsid w:val="002520D6"/>
    <w:pPr>
      <w:tabs>
        <w:tab w:val="center" w:pos="4819"/>
        <w:tab w:val="right" w:pos="9638"/>
      </w:tabs>
      <w:autoSpaceDE/>
      <w:autoSpaceDN/>
    </w:pPr>
    <w:rPr>
      <w:rFonts w:eastAsia="Calibri"/>
      <w:sz w:val="22"/>
      <w:szCs w:val="22"/>
      <w:lang w:eastAsia="en-US"/>
    </w:rPr>
  </w:style>
  <w:style w:type="character" w:customStyle="1" w:styleId="IntestazioneCarattere">
    <w:name w:val="Intestazione Carattere"/>
    <w:link w:val="Intestazione"/>
    <w:uiPriority w:val="99"/>
    <w:rsid w:val="002520D6"/>
    <w:rPr>
      <w:rFonts w:eastAsia="Calibri"/>
      <w:sz w:val="22"/>
      <w:szCs w:val="22"/>
      <w:lang w:val="it-IT"/>
    </w:rPr>
  </w:style>
  <w:style w:type="paragraph" w:styleId="Bibliografia">
    <w:name w:val="Bibliography"/>
    <w:basedOn w:val="Normale"/>
    <w:next w:val="Normale"/>
    <w:uiPriority w:val="37"/>
    <w:unhideWhenUsed/>
    <w:rsid w:val="002A1D41"/>
    <w:pPr>
      <w:autoSpaceDE/>
      <w:autoSpaceDN/>
      <w:spacing w:before="100" w:beforeAutospacing="1" w:after="100" w:afterAutospacing="1" w:line="276" w:lineRule="auto"/>
      <w:jc w:val="both"/>
    </w:pPr>
    <w:rPr>
      <w:rFonts w:eastAsia="Calibri"/>
      <w:color w:val="000000"/>
      <w:szCs w:val="22"/>
      <w:lang w:eastAsia="en-US"/>
    </w:rPr>
  </w:style>
  <w:style w:type="paragraph" w:styleId="Pidipagina">
    <w:name w:val="footer"/>
    <w:basedOn w:val="Normale"/>
    <w:link w:val="PidipaginaCarattere"/>
    <w:rsid w:val="00036B5D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rsid w:val="00036B5D"/>
    <w:rPr>
      <w:sz w:val="24"/>
      <w:szCs w:val="24"/>
    </w:rPr>
  </w:style>
  <w:style w:type="character" w:styleId="Testosegnaposto">
    <w:name w:val="Placeholder Text"/>
    <w:basedOn w:val="Carpredefinitoparagrafo"/>
    <w:uiPriority w:val="99"/>
    <w:semiHidden/>
    <w:rsid w:val="00036B5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43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4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4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73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9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52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73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6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6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1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4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3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2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0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7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3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6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1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99666A-57BF-4EB5-9675-3283AADFFC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8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 </vt:lpstr>
    </vt:vector>
  </TitlesOfParts>
  <Company>SITI-DEF</Company>
  <LinksUpToDate>false</LinksUpToDate>
  <CharactersWithSpaces>1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artino Bandelloni</dc:creator>
  <cp:keywords/>
  <dc:description/>
  <cp:lastModifiedBy>Giampaolo Manfrida</cp:lastModifiedBy>
  <cp:revision>2</cp:revision>
  <cp:lastPrinted>2016-10-17T10:06:00Z</cp:lastPrinted>
  <dcterms:created xsi:type="dcterms:W3CDTF">2020-10-05T10:39:00Z</dcterms:created>
  <dcterms:modified xsi:type="dcterms:W3CDTF">2020-10-05T10:39:00Z</dcterms:modified>
</cp:coreProperties>
</file>